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A2080" w14:textId="7E289729" w:rsidR="0081631A" w:rsidRPr="0081631A" w:rsidRDefault="007171F6" w:rsidP="0081631A">
      <w:pPr>
        <w:widowControl/>
        <w:spacing w:after="80" w:line="480" w:lineRule="auto"/>
        <w:jc w:val="left"/>
        <w:rPr>
          <w:rFonts w:ascii="Times New Roman" w:eastAsia="Times New Roman" w:hAnsi="Times New Roman"/>
          <w:kern w:val="0"/>
          <w:sz w:val="24"/>
          <w:szCs w:val="24"/>
          <w:lang w:val="en-GB" w:eastAsia="it-IT"/>
        </w:rPr>
      </w:pPr>
      <w:r>
        <w:rPr>
          <w:rFonts w:ascii="Times New Roman" w:eastAsia="Times New Roman" w:hAnsi="Times New Roman"/>
          <w:kern w:val="0"/>
          <w:sz w:val="24"/>
          <w:szCs w:val="24"/>
          <w:lang w:val="en-GB" w:eastAsia="it-IT"/>
        </w:rPr>
        <w:t xml:space="preserve">Suppl </w:t>
      </w:r>
      <w:r w:rsidR="0081631A" w:rsidRPr="0081631A">
        <w:rPr>
          <w:rFonts w:ascii="Times New Roman" w:eastAsia="Times New Roman" w:hAnsi="Times New Roman"/>
          <w:kern w:val="0"/>
          <w:sz w:val="24"/>
          <w:szCs w:val="24"/>
          <w:lang w:val="en-GB" w:eastAsia="it-IT"/>
        </w:rPr>
        <w:t>Table 1. Primer sequences used for qRT-PCR</w:t>
      </w:r>
    </w:p>
    <w:tbl>
      <w:tblPr>
        <w:tblpPr w:leftFromText="180" w:rightFromText="180" w:vertAnchor="text" w:tblpX="-432" w:tblpY="99"/>
        <w:tblW w:w="10740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080"/>
        <w:gridCol w:w="3780"/>
        <w:gridCol w:w="3720"/>
      </w:tblGrid>
      <w:tr w:rsidR="0081631A" w:rsidRPr="0081631A" w14:paraId="569B5D19" w14:textId="77777777" w:rsidTr="003649CE"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C9D8C65" w14:textId="77777777" w:rsidR="0081631A" w:rsidRPr="0081631A" w:rsidRDefault="0081631A" w:rsidP="0081631A">
            <w:pPr>
              <w:widowControl/>
              <w:spacing w:before="40" w:line="480" w:lineRule="auto"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Accession No.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31FB384" w14:textId="77777777" w:rsidR="0081631A" w:rsidRPr="0081631A" w:rsidRDefault="0081631A" w:rsidP="0081631A">
            <w:pPr>
              <w:widowControl/>
              <w:spacing w:before="40" w:line="480" w:lineRule="auto"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ene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5236B95A" w14:textId="77777777" w:rsidR="0081631A" w:rsidRPr="0081631A" w:rsidRDefault="0081631A" w:rsidP="0081631A">
            <w:pPr>
              <w:widowControl/>
              <w:spacing w:before="40" w:line="480" w:lineRule="auto"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Forward (5'-3')</w:t>
            </w:r>
          </w:p>
        </w:tc>
        <w:tc>
          <w:tcPr>
            <w:tcW w:w="3720" w:type="dxa"/>
            <w:tcBorders>
              <w:top w:val="single" w:sz="4" w:space="0" w:color="auto"/>
              <w:bottom w:val="single" w:sz="4" w:space="0" w:color="auto"/>
            </w:tcBorders>
          </w:tcPr>
          <w:p w14:paraId="187188D7" w14:textId="77777777" w:rsidR="0081631A" w:rsidRPr="0081631A" w:rsidRDefault="0081631A" w:rsidP="0081631A">
            <w:pPr>
              <w:widowControl/>
              <w:spacing w:before="40" w:line="480" w:lineRule="auto"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Reverse (5'-3')</w:t>
            </w:r>
          </w:p>
        </w:tc>
      </w:tr>
      <w:tr w:rsidR="0081631A" w:rsidRPr="0081631A" w14:paraId="2B8DD2F0" w14:textId="77777777" w:rsidTr="003649CE">
        <w:tc>
          <w:tcPr>
            <w:tcW w:w="2160" w:type="dxa"/>
            <w:tcBorders>
              <w:top w:val="single" w:sz="4" w:space="0" w:color="auto"/>
              <w:bottom w:val="nil"/>
            </w:tcBorders>
          </w:tcPr>
          <w:p w14:paraId="214F5C61" w14:textId="77777777" w:rsidR="0081631A" w:rsidRPr="0081631A" w:rsidRDefault="0081631A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203322.3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7C97B5F9" w14:textId="77777777" w:rsidR="0081631A" w:rsidRPr="0081631A" w:rsidRDefault="0081631A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fr-FR" w:eastAsia="it-IT"/>
              </w:rPr>
            </w:pPr>
            <w:r w:rsidRPr="0081631A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SP 70</w:t>
            </w: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</w:tcPr>
          <w:p w14:paraId="632D0F43" w14:textId="77777777" w:rsidR="0081631A" w:rsidRPr="0081631A" w:rsidRDefault="0081631A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fr-FR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CAGTCGGACATGAAGGAGT</w:t>
            </w:r>
          </w:p>
        </w:tc>
        <w:tc>
          <w:tcPr>
            <w:tcW w:w="3720" w:type="dxa"/>
            <w:tcBorders>
              <w:top w:val="single" w:sz="4" w:space="0" w:color="auto"/>
              <w:bottom w:val="nil"/>
            </w:tcBorders>
          </w:tcPr>
          <w:p w14:paraId="52AF5647" w14:textId="77777777" w:rsidR="0081631A" w:rsidRPr="0081631A" w:rsidRDefault="0081631A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fr-FR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ATCTCCTCCGGGTAGAACG</w:t>
            </w:r>
          </w:p>
        </w:tc>
      </w:tr>
      <w:tr w:rsidR="0081631A" w:rsidRPr="0081631A" w14:paraId="25E4C435" w14:textId="77777777" w:rsidTr="003649CE">
        <w:tc>
          <w:tcPr>
            <w:tcW w:w="2160" w:type="dxa"/>
            <w:tcBorders>
              <w:top w:val="nil"/>
              <w:bottom w:val="nil"/>
            </w:tcBorders>
          </w:tcPr>
          <w:p w14:paraId="47F9616F" w14:textId="04820F06" w:rsidR="0081631A" w:rsidRPr="0081631A" w:rsidRDefault="007E4340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7E4340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12670.2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451BC8F9" w14:textId="52ED2CF9" w:rsidR="0081631A" w:rsidRPr="0081631A" w:rsidRDefault="00962D4E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962D4E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SP 90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55F9D6A4" w14:textId="3C7D8090" w:rsidR="0081631A" w:rsidRPr="0081631A" w:rsidRDefault="004241F0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4241F0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TATGGACAATGACTCCAATCAAGT</w:t>
            </w:r>
          </w:p>
        </w:tc>
        <w:tc>
          <w:tcPr>
            <w:tcW w:w="3720" w:type="dxa"/>
            <w:tcBorders>
              <w:top w:val="nil"/>
              <w:bottom w:val="nil"/>
            </w:tcBorders>
          </w:tcPr>
          <w:p w14:paraId="6CAC37C7" w14:textId="6A75FA58" w:rsidR="0081631A" w:rsidRPr="0081631A" w:rsidRDefault="00EC057E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EC057E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CGTTTGTTGTAAGGTGTGTATGTA</w:t>
            </w:r>
          </w:p>
        </w:tc>
      </w:tr>
      <w:tr w:rsidR="0081631A" w:rsidRPr="0081631A" w14:paraId="5981E68C" w14:textId="77777777" w:rsidTr="003649CE">
        <w:tc>
          <w:tcPr>
            <w:tcW w:w="2160" w:type="dxa"/>
            <w:tcBorders>
              <w:top w:val="nil"/>
              <w:bottom w:val="nil"/>
            </w:tcBorders>
          </w:tcPr>
          <w:p w14:paraId="5447E2EB" w14:textId="197032B5" w:rsidR="0081631A" w:rsidRPr="0081631A" w:rsidRDefault="00805A6B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05A6B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46570.2</w:t>
            </w:r>
          </w:p>
        </w:tc>
        <w:tc>
          <w:tcPr>
            <w:tcW w:w="1080" w:type="dxa"/>
            <w:tcBorders>
              <w:top w:val="nil"/>
              <w:bottom w:val="nil"/>
            </w:tcBorders>
          </w:tcPr>
          <w:p w14:paraId="64D93E04" w14:textId="05923732" w:rsidR="0081631A" w:rsidRPr="0081631A" w:rsidRDefault="0081765F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81765F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SP27</w:t>
            </w:r>
          </w:p>
        </w:tc>
        <w:tc>
          <w:tcPr>
            <w:tcW w:w="3780" w:type="dxa"/>
            <w:tcBorders>
              <w:top w:val="nil"/>
              <w:bottom w:val="nil"/>
            </w:tcBorders>
          </w:tcPr>
          <w:p w14:paraId="7D2D07D3" w14:textId="69E1F89F" w:rsidR="0081631A" w:rsidRPr="0081631A" w:rsidRDefault="00977668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977668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AGACTGCAGGCTGGATCAC</w:t>
            </w:r>
          </w:p>
        </w:tc>
        <w:tc>
          <w:tcPr>
            <w:tcW w:w="3720" w:type="dxa"/>
            <w:tcBorders>
              <w:top w:val="nil"/>
              <w:bottom w:val="nil"/>
            </w:tcBorders>
          </w:tcPr>
          <w:p w14:paraId="43922AD4" w14:textId="76D2BEEE" w:rsidR="0081631A" w:rsidRPr="0081631A" w:rsidRDefault="009C1EAD" w:rsidP="0081631A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9C1EAD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AGGACTTGGAAGCGGGATT</w:t>
            </w:r>
          </w:p>
        </w:tc>
      </w:tr>
      <w:tr w:rsidR="00B77CB3" w:rsidRPr="0081631A" w14:paraId="5238F009" w14:textId="77777777" w:rsidTr="003649CE">
        <w:tc>
          <w:tcPr>
            <w:tcW w:w="2160" w:type="dxa"/>
            <w:tcBorders>
              <w:top w:val="nil"/>
            </w:tcBorders>
          </w:tcPr>
          <w:p w14:paraId="6CEA0175" w14:textId="391A041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76809.1</w:t>
            </w:r>
          </w:p>
        </w:tc>
        <w:tc>
          <w:tcPr>
            <w:tcW w:w="1080" w:type="dxa"/>
            <w:tcBorders>
              <w:top w:val="nil"/>
            </w:tcBorders>
          </w:tcPr>
          <w:p w14:paraId="6846D046" w14:textId="361BA658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SF1</w:t>
            </w:r>
          </w:p>
        </w:tc>
        <w:tc>
          <w:tcPr>
            <w:tcW w:w="3780" w:type="dxa"/>
            <w:tcBorders>
              <w:top w:val="nil"/>
            </w:tcBorders>
          </w:tcPr>
          <w:p w14:paraId="7FB1077C" w14:textId="5DC95C74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TTCAAGCACAGCAACATGGC</w:t>
            </w:r>
          </w:p>
        </w:tc>
        <w:tc>
          <w:tcPr>
            <w:tcW w:w="3720" w:type="dxa"/>
            <w:tcBorders>
              <w:top w:val="nil"/>
            </w:tcBorders>
          </w:tcPr>
          <w:p w14:paraId="45791C21" w14:textId="10ECA9DB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AGAGTGGACACACTGGTCA</w:t>
            </w:r>
          </w:p>
        </w:tc>
      </w:tr>
      <w:tr w:rsidR="00B77CB3" w:rsidRPr="0081631A" w14:paraId="09EFD0A5" w14:textId="77777777" w:rsidTr="003649CE">
        <w:tc>
          <w:tcPr>
            <w:tcW w:w="2160" w:type="dxa"/>
            <w:tcBorders>
              <w:top w:val="nil"/>
            </w:tcBorders>
          </w:tcPr>
          <w:p w14:paraId="67767966" w14:textId="57CE173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F62ACE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83405.1</w:t>
            </w:r>
          </w:p>
        </w:tc>
        <w:tc>
          <w:tcPr>
            <w:tcW w:w="1080" w:type="dxa"/>
            <w:tcBorders>
              <w:top w:val="nil"/>
            </w:tcBorders>
          </w:tcPr>
          <w:p w14:paraId="471C3783" w14:textId="53B477D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5F5D61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SF2</w:t>
            </w:r>
          </w:p>
        </w:tc>
        <w:tc>
          <w:tcPr>
            <w:tcW w:w="3780" w:type="dxa"/>
            <w:tcBorders>
              <w:top w:val="nil"/>
            </w:tcBorders>
          </w:tcPr>
          <w:p w14:paraId="208A874A" w14:textId="69D9239E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153816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TGCAGATGAATCCCACAGA</w:t>
            </w:r>
          </w:p>
        </w:tc>
        <w:tc>
          <w:tcPr>
            <w:tcW w:w="3720" w:type="dxa"/>
            <w:tcBorders>
              <w:top w:val="nil"/>
            </w:tcBorders>
          </w:tcPr>
          <w:p w14:paraId="7D74EE88" w14:textId="6CF1A239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C71410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GGGTTCCCATCGAGGAATG</w:t>
            </w:r>
          </w:p>
        </w:tc>
      </w:tr>
      <w:tr w:rsidR="00B77CB3" w:rsidRPr="0081631A" w14:paraId="1AE080DE" w14:textId="77777777" w:rsidTr="003649CE">
        <w:tc>
          <w:tcPr>
            <w:tcW w:w="2160" w:type="dxa"/>
            <w:tcBorders>
              <w:top w:val="nil"/>
            </w:tcBorders>
          </w:tcPr>
          <w:p w14:paraId="5023F985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83674.1</w:t>
            </w:r>
          </w:p>
        </w:tc>
        <w:tc>
          <w:tcPr>
            <w:tcW w:w="1080" w:type="dxa"/>
            <w:tcBorders>
              <w:top w:val="nil"/>
            </w:tcBorders>
          </w:tcPr>
          <w:p w14:paraId="0F284A45" w14:textId="16FEA7E6" w:rsidR="00B77CB3" w:rsidRPr="0081631A" w:rsidRDefault="004F2A92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GCL</w:t>
            </w:r>
          </w:p>
        </w:tc>
        <w:tc>
          <w:tcPr>
            <w:tcW w:w="3780" w:type="dxa"/>
            <w:tcBorders>
              <w:top w:val="nil"/>
            </w:tcBorders>
          </w:tcPr>
          <w:p w14:paraId="17B60293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ATTTGCAAAGGTGGCAACG</w:t>
            </w:r>
          </w:p>
        </w:tc>
        <w:tc>
          <w:tcPr>
            <w:tcW w:w="3720" w:type="dxa"/>
            <w:tcBorders>
              <w:top w:val="nil"/>
            </w:tcBorders>
          </w:tcPr>
          <w:p w14:paraId="3C8D7C26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TAGGAGTTCAGGACGGGGA</w:t>
            </w:r>
          </w:p>
        </w:tc>
      </w:tr>
      <w:tr w:rsidR="00B77CB3" w:rsidRPr="0081631A" w14:paraId="2C5C1134" w14:textId="77777777" w:rsidTr="003649CE">
        <w:tc>
          <w:tcPr>
            <w:tcW w:w="2160" w:type="dxa"/>
            <w:tcBorders>
              <w:top w:val="nil"/>
            </w:tcBorders>
          </w:tcPr>
          <w:p w14:paraId="31BC8DEE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15630.1</w:t>
            </w:r>
          </w:p>
        </w:tc>
        <w:tc>
          <w:tcPr>
            <w:tcW w:w="1080" w:type="dxa"/>
            <w:tcBorders>
              <w:top w:val="nil"/>
            </w:tcBorders>
          </w:tcPr>
          <w:p w14:paraId="299DAFAA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GS</w:t>
            </w:r>
          </w:p>
        </w:tc>
        <w:tc>
          <w:tcPr>
            <w:tcW w:w="3780" w:type="dxa"/>
            <w:tcBorders>
              <w:top w:val="nil"/>
            </w:tcBorders>
          </w:tcPr>
          <w:p w14:paraId="2168DC2F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AGGCCAGAGTAAGGAACGC</w:t>
            </w:r>
          </w:p>
        </w:tc>
        <w:tc>
          <w:tcPr>
            <w:tcW w:w="3720" w:type="dxa"/>
            <w:tcBorders>
              <w:top w:val="nil"/>
            </w:tcBorders>
          </w:tcPr>
          <w:p w14:paraId="4ED3BF3B" w14:textId="77777777" w:rsidR="00B77CB3" w:rsidRPr="0081631A" w:rsidRDefault="00B77CB3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AGGTCCTCAGCAACACACC</w:t>
            </w:r>
          </w:p>
        </w:tc>
      </w:tr>
      <w:tr w:rsidR="004F2A92" w:rsidRPr="0081631A" w14:paraId="249591F0" w14:textId="77777777" w:rsidTr="003649CE">
        <w:tc>
          <w:tcPr>
            <w:tcW w:w="2160" w:type="dxa"/>
            <w:tcBorders>
              <w:top w:val="nil"/>
            </w:tcBorders>
          </w:tcPr>
          <w:p w14:paraId="6E85E73B" w14:textId="2EC2BDCC" w:rsidR="004F2A92" w:rsidRPr="0081631A" w:rsidRDefault="004B3FA6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4B3FA6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011678.2</w:t>
            </w:r>
          </w:p>
        </w:tc>
        <w:tc>
          <w:tcPr>
            <w:tcW w:w="1080" w:type="dxa"/>
            <w:tcBorders>
              <w:top w:val="nil"/>
            </w:tcBorders>
          </w:tcPr>
          <w:p w14:paraId="2204B97F" w14:textId="4F57CA35" w:rsidR="004F2A92" w:rsidRPr="0081631A" w:rsidRDefault="000410F0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0410F0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Nrf2</w:t>
            </w:r>
          </w:p>
        </w:tc>
        <w:tc>
          <w:tcPr>
            <w:tcW w:w="3780" w:type="dxa"/>
            <w:tcBorders>
              <w:top w:val="nil"/>
            </w:tcBorders>
          </w:tcPr>
          <w:p w14:paraId="2A4D08BE" w14:textId="7489579C" w:rsidR="004F2A92" w:rsidRPr="0081631A" w:rsidRDefault="00C06089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C06089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TGATGGACTTGGAGCTGCCG</w:t>
            </w:r>
          </w:p>
        </w:tc>
        <w:tc>
          <w:tcPr>
            <w:tcW w:w="3720" w:type="dxa"/>
            <w:tcBorders>
              <w:top w:val="nil"/>
            </w:tcBorders>
          </w:tcPr>
          <w:p w14:paraId="68551F10" w14:textId="2A3F15CB" w:rsidR="004F2A92" w:rsidRPr="0081631A" w:rsidRDefault="0095346F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95346F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TGCTCCTTCTGTCGTTGACTG</w:t>
            </w:r>
          </w:p>
        </w:tc>
      </w:tr>
      <w:tr w:rsidR="004F2A92" w:rsidRPr="0081631A" w14:paraId="6DB7DE99" w14:textId="77777777" w:rsidTr="003649CE">
        <w:tc>
          <w:tcPr>
            <w:tcW w:w="2160" w:type="dxa"/>
            <w:tcBorders>
              <w:top w:val="nil"/>
            </w:tcBorders>
          </w:tcPr>
          <w:p w14:paraId="190C77F6" w14:textId="64040F95" w:rsidR="004F2A92" w:rsidRPr="0081631A" w:rsidRDefault="00C17122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C17122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001101142.1</w:t>
            </w:r>
          </w:p>
        </w:tc>
        <w:tc>
          <w:tcPr>
            <w:tcW w:w="1080" w:type="dxa"/>
            <w:tcBorders>
              <w:top w:val="nil"/>
            </w:tcBorders>
          </w:tcPr>
          <w:p w14:paraId="0E62CEB2" w14:textId="5FD07FC9" w:rsidR="004F2A92" w:rsidRPr="0081631A" w:rsidRDefault="00EE1077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Keap1</w:t>
            </w:r>
          </w:p>
        </w:tc>
        <w:tc>
          <w:tcPr>
            <w:tcW w:w="3780" w:type="dxa"/>
            <w:tcBorders>
              <w:top w:val="nil"/>
            </w:tcBorders>
          </w:tcPr>
          <w:p w14:paraId="7FA02A39" w14:textId="586571FC" w:rsidR="004F2A92" w:rsidRPr="0081631A" w:rsidRDefault="00E0789B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E0789B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GGCTAGAGTGGGAACTCGT</w:t>
            </w:r>
          </w:p>
        </w:tc>
        <w:tc>
          <w:tcPr>
            <w:tcW w:w="3720" w:type="dxa"/>
            <w:tcBorders>
              <w:top w:val="nil"/>
            </w:tcBorders>
          </w:tcPr>
          <w:p w14:paraId="3E80C950" w14:textId="455AE130" w:rsidR="004F2A92" w:rsidRPr="0081631A" w:rsidRDefault="006A066D" w:rsidP="00B77CB3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6A066D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CAGGCCTAGTCTTGGGGTA</w:t>
            </w:r>
          </w:p>
        </w:tc>
      </w:tr>
      <w:tr w:rsidR="00B77B31" w:rsidRPr="0081631A" w14:paraId="5BB0B72B" w14:textId="77777777" w:rsidTr="003649CE">
        <w:tc>
          <w:tcPr>
            <w:tcW w:w="2160" w:type="dxa"/>
            <w:tcBorders>
              <w:top w:val="nil"/>
            </w:tcBorders>
          </w:tcPr>
          <w:p w14:paraId="490C36E6" w14:textId="2C51C876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6353D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174615.2</w:t>
            </w:r>
          </w:p>
        </w:tc>
        <w:tc>
          <w:tcPr>
            <w:tcW w:w="1080" w:type="dxa"/>
            <w:tcBorders>
              <w:top w:val="nil"/>
            </w:tcBorders>
          </w:tcPr>
          <w:p w14:paraId="74A2E61A" w14:textId="58842B89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SOD1</w:t>
            </w:r>
          </w:p>
        </w:tc>
        <w:tc>
          <w:tcPr>
            <w:tcW w:w="3780" w:type="dxa"/>
            <w:tcBorders>
              <w:top w:val="nil"/>
            </w:tcBorders>
          </w:tcPr>
          <w:p w14:paraId="28625767" w14:textId="61870A59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C51F99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CACAAGGCTGTACCAGTGC</w:t>
            </w:r>
          </w:p>
        </w:tc>
        <w:tc>
          <w:tcPr>
            <w:tcW w:w="3720" w:type="dxa"/>
            <w:tcBorders>
              <w:top w:val="nil"/>
            </w:tcBorders>
          </w:tcPr>
          <w:p w14:paraId="5FBFC9E1" w14:textId="14A4E189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2C15E3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TGTCACATTGCCCAGGTCTC</w:t>
            </w:r>
          </w:p>
        </w:tc>
      </w:tr>
      <w:tr w:rsidR="00B77B31" w:rsidRPr="0081631A" w14:paraId="60C7BC52" w14:textId="77777777" w:rsidTr="003649CE">
        <w:tc>
          <w:tcPr>
            <w:tcW w:w="2160" w:type="dxa"/>
            <w:tcBorders>
              <w:top w:val="nil"/>
            </w:tcBorders>
          </w:tcPr>
          <w:p w14:paraId="256FE52F" w14:textId="146CF926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FA722B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201527.2</w:t>
            </w:r>
          </w:p>
        </w:tc>
        <w:tc>
          <w:tcPr>
            <w:tcW w:w="1080" w:type="dxa"/>
            <w:tcBorders>
              <w:top w:val="nil"/>
            </w:tcBorders>
          </w:tcPr>
          <w:p w14:paraId="50B7F984" w14:textId="339ED902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SOD2</w:t>
            </w:r>
          </w:p>
        </w:tc>
        <w:tc>
          <w:tcPr>
            <w:tcW w:w="3780" w:type="dxa"/>
            <w:tcBorders>
              <w:top w:val="nil"/>
            </w:tcBorders>
          </w:tcPr>
          <w:p w14:paraId="3CEC14B2" w14:textId="6FF7F006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50F47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GATCCCCTGCAAGGAACAA</w:t>
            </w:r>
          </w:p>
        </w:tc>
        <w:tc>
          <w:tcPr>
            <w:tcW w:w="3720" w:type="dxa"/>
            <w:tcBorders>
              <w:top w:val="nil"/>
            </w:tcBorders>
          </w:tcPr>
          <w:p w14:paraId="47E2BF0A" w14:textId="15C00F44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C1015C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TGGCCTTCAGATAATCGGGC</w:t>
            </w:r>
          </w:p>
        </w:tc>
      </w:tr>
      <w:tr w:rsidR="00B77B31" w:rsidRPr="0081631A" w14:paraId="6F751D45" w14:textId="77777777" w:rsidTr="003649CE">
        <w:tc>
          <w:tcPr>
            <w:tcW w:w="2160" w:type="dxa"/>
            <w:tcBorders>
              <w:top w:val="nil"/>
            </w:tcBorders>
          </w:tcPr>
          <w:p w14:paraId="7A09DE54" w14:textId="6F31BEDF" w:rsidR="00B77B31" w:rsidRPr="0081631A" w:rsidRDefault="000A32A2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0A32A2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174763.2</w:t>
            </w:r>
          </w:p>
        </w:tc>
        <w:tc>
          <w:tcPr>
            <w:tcW w:w="1080" w:type="dxa"/>
            <w:tcBorders>
              <w:top w:val="nil"/>
            </w:tcBorders>
          </w:tcPr>
          <w:p w14:paraId="67A32809" w14:textId="3006DF4C" w:rsidR="00B77B31" w:rsidRPr="0081631A" w:rsidRDefault="000A32A2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PRDX2</w:t>
            </w:r>
          </w:p>
        </w:tc>
        <w:tc>
          <w:tcPr>
            <w:tcW w:w="3780" w:type="dxa"/>
            <w:tcBorders>
              <w:top w:val="nil"/>
            </w:tcBorders>
          </w:tcPr>
          <w:p w14:paraId="7943D448" w14:textId="5A09B1E2" w:rsidR="00B77B31" w:rsidRPr="0081631A" w:rsidRDefault="00E41D2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E41D21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TGGTGCCTTCAAGGAGGTG</w:t>
            </w:r>
            <w:r w:rsidRPr="00E41D21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ab/>
            </w:r>
          </w:p>
        </w:tc>
        <w:tc>
          <w:tcPr>
            <w:tcW w:w="3720" w:type="dxa"/>
            <w:tcBorders>
              <w:top w:val="nil"/>
            </w:tcBorders>
          </w:tcPr>
          <w:p w14:paraId="3A33C764" w14:textId="68485B27" w:rsidR="00B77B31" w:rsidRPr="0081631A" w:rsidRDefault="00E41D2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E41D21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GTGGGTGAACTGAGAGTCG</w:t>
            </w:r>
          </w:p>
        </w:tc>
      </w:tr>
      <w:tr w:rsidR="00B77B31" w:rsidRPr="0081631A" w14:paraId="477AC7FA" w14:textId="77777777" w:rsidTr="003649CE">
        <w:tc>
          <w:tcPr>
            <w:tcW w:w="2160" w:type="dxa"/>
            <w:tcBorders>
              <w:top w:val="nil"/>
            </w:tcBorders>
          </w:tcPr>
          <w:p w14:paraId="7AF0C704" w14:textId="2809AEF5" w:rsidR="00B77B31" w:rsidRPr="0081631A" w:rsidRDefault="009C6BCC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9C6BCC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174643.1</w:t>
            </w:r>
          </w:p>
        </w:tc>
        <w:tc>
          <w:tcPr>
            <w:tcW w:w="1080" w:type="dxa"/>
            <w:tcBorders>
              <w:top w:val="nil"/>
            </w:tcBorders>
          </w:tcPr>
          <w:p w14:paraId="020FD47A" w14:textId="0D2CB7F0" w:rsidR="00B77B31" w:rsidRPr="0081631A" w:rsidRDefault="009C6BCC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PRDX6</w:t>
            </w:r>
          </w:p>
        </w:tc>
        <w:tc>
          <w:tcPr>
            <w:tcW w:w="3780" w:type="dxa"/>
            <w:tcBorders>
              <w:top w:val="nil"/>
            </w:tcBorders>
          </w:tcPr>
          <w:p w14:paraId="3456EEB7" w14:textId="4C54CA59" w:rsidR="00B77B31" w:rsidRPr="0081631A" w:rsidRDefault="00643D1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643D11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CTCCTCTTACTTCCCGCGTC</w:t>
            </w:r>
          </w:p>
        </w:tc>
        <w:tc>
          <w:tcPr>
            <w:tcW w:w="3720" w:type="dxa"/>
            <w:tcBorders>
              <w:top w:val="nil"/>
            </w:tcBorders>
          </w:tcPr>
          <w:p w14:paraId="0610A446" w14:textId="63927B40" w:rsidR="00B77B31" w:rsidRPr="0081631A" w:rsidRDefault="007D52B8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7D52B8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GAATGCCCCATGAGTCTCCC</w:t>
            </w:r>
          </w:p>
        </w:tc>
      </w:tr>
      <w:tr w:rsidR="00B77B31" w:rsidRPr="0081631A" w14:paraId="02B44A85" w14:textId="77777777" w:rsidTr="003649CE">
        <w:tc>
          <w:tcPr>
            <w:tcW w:w="2160" w:type="dxa"/>
            <w:tcBorders>
              <w:bottom w:val="single" w:sz="4" w:space="0" w:color="auto"/>
            </w:tcBorders>
          </w:tcPr>
          <w:p w14:paraId="630CB867" w14:textId="77777777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4"/>
                <w:szCs w:val="24"/>
                <w:lang w:val="en-GB" w:eastAsia="it-IT"/>
              </w:rPr>
              <w:t>NM_174809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A0B3050" w14:textId="77777777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i/>
                <w:iCs/>
                <w:kern w:val="0"/>
                <w:sz w:val="20"/>
                <w:szCs w:val="20"/>
                <w:lang w:val="en-GB" w:eastAsia="it-IT"/>
              </w:rPr>
              <w:t>H2AFZ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1A4978A8" w14:textId="77777777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AGAGCCGGTTTGCAGTTCCCG</w:t>
            </w:r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0FA687CC" w14:textId="77777777" w:rsidR="00B77B31" w:rsidRPr="0081631A" w:rsidRDefault="00B77B31" w:rsidP="00B77B31">
            <w:pPr>
              <w:widowControl/>
              <w:spacing w:before="40" w:line="480" w:lineRule="auto"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</w:pPr>
            <w:r w:rsidRPr="0081631A">
              <w:rPr>
                <w:rFonts w:ascii="Times New Roman" w:eastAsia="Times New Roman" w:hAnsi="Times New Roman"/>
                <w:kern w:val="0"/>
                <w:sz w:val="20"/>
                <w:szCs w:val="20"/>
                <w:lang w:val="en-GB" w:eastAsia="it-IT"/>
              </w:rPr>
              <w:t>TACTCCAGGATGGCTGCGCTGT</w:t>
            </w:r>
          </w:p>
        </w:tc>
      </w:tr>
    </w:tbl>
    <w:p w14:paraId="599B86A3" w14:textId="77777777" w:rsidR="0081631A" w:rsidRPr="0081631A" w:rsidRDefault="0081631A" w:rsidP="0081631A">
      <w:pPr>
        <w:widowControl/>
        <w:jc w:val="left"/>
        <w:rPr>
          <w:rFonts w:ascii="Times New Roman" w:eastAsia="Times New Roman" w:hAnsi="Times New Roman"/>
          <w:kern w:val="0"/>
          <w:sz w:val="20"/>
          <w:szCs w:val="20"/>
          <w:lang w:val="en-GB" w:eastAsia="it-IT"/>
        </w:rPr>
      </w:pPr>
    </w:p>
    <w:sectPr w:rsidR="0081631A" w:rsidRPr="0081631A" w:rsidSect="00152AA3">
      <w:footerReference w:type="default" r:id="rId8"/>
      <w:pgSz w:w="11906" w:h="16838" w:code="9"/>
      <w:pgMar w:top="1985" w:right="1418" w:bottom="1985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97471" w14:textId="77777777" w:rsidR="00DB3E0B" w:rsidRDefault="00DB3E0B" w:rsidP="005709A8">
      <w:r>
        <w:separator/>
      </w:r>
    </w:p>
  </w:endnote>
  <w:endnote w:type="continuationSeparator" w:id="0">
    <w:p w14:paraId="744A9D7C" w14:textId="77777777" w:rsidR="00DB3E0B" w:rsidRDefault="00DB3E0B" w:rsidP="00570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74706" w14:textId="4C6859FB" w:rsidR="00DE030E" w:rsidRDefault="00DE030E">
    <w:pPr>
      <w:pStyle w:val="a5"/>
      <w:jc w:val="center"/>
    </w:pPr>
  </w:p>
  <w:p w14:paraId="5548AC76" w14:textId="77777777" w:rsidR="00DE030E" w:rsidRDefault="00DE030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42FD9" w14:textId="77777777" w:rsidR="00DB3E0B" w:rsidRDefault="00DB3E0B" w:rsidP="005709A8">
      <w:r>
        <w:separator/>
      </w:r>
    </w:p>
  </w:footnote>
  <w:footnote w:type="continuationSeparator" w:id="0">
    <w:p w14:paraId="6603BC07" w14:textId="77777777" w:rsidR="00DB3E0B" w:rsidRDefault="00DB3E0B" w:rsidP="00570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687A"/>
    <w:multiLevelType w:val="multilevel"/>
    <w:tmpl w:val="F656F430"/>
    <w:lvl w:ilvl="0">
      <w:start w:val="1"/>
      <w:numFmt w:val="decimal"/>
      <w:lvlText w:val="%1."/>
      <w:lvlJc w:val="left"/>
      <w:pPr>
        <w:ind w:left="465" w:hanging="465"/>
      </w:pPr>
      <w:rPr>
        <w:rFonts w:ascii="Times New Roman" w:hAnsi="Times New Roman" w:cs="Times New Roman" w:hint="default"/>
        <w:color w:val="auto"/>
        <w:sz w:val="22"/>
        <w:szCs w:val="22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zE3NzSzMDYyNjJQ0lEKTi0uzszPAykwqgUAxNpPkiwAAAA="/>
  </w:docVars>
  <w:rsids>
    <w:rsidRoot w:val="00E45DC1"/>
    <w:rsid w:val="00001F68"/>
    <w:rsid w:val="0000552A"/>
    <w:rsid w:val="00006890"/>
    <w:rsid w:val="000101F2"/>
    <w:rsid w:val="00011446"/>
    <w:rsid w:val="00012D67"/>
    <w:rsid w:val="00014503"/>
    <w:rsid w:val="000157C0"/>
    <w:rsid w:val="00021DA1"/>
    <w:rsid w:val="0002219C"/>
    <w:rsid w:val="000410F0"/>
    <w:rsid w:val="000471A3"/>
    <w:rsid w:val="000476F9"/>
    <w:rsid w:val="000509EE"/>
    <w:rsid w:val="00050FBD"/>
    <w:rsid w:val="00051C1F"/>
    <w:rsid w:val="0005255A"/>
    <w:rsid w:val="000526C4"/>
    <w:rsid w:val="00056214"/>
    <w:rsid w:val="0006697B"/>
    <w:rsid w:val="00067C8F"/>
    <w:rsid w:val="000866D2"/>
    <w:rsid w:val="00096E99"/>
    <w:rsid w:val="000A262B"/>
    <w:rsid w:val="000A32A2"/>
    <w:rsid w:val="000A725A"/>
    <w:rsid w:val="000B6555"/>
    <w:rsid w:val="000B6856"/>
    <w:rsid w:val="000B68AD"/>
    <w:rsid w:val="000C0A95"/>
    <w:rsid w:val="000C52D4"/>
    <w:rsid w:val="000D091B"/>
    <w:rsid w:val="000D1AC9"/>
    <w:rsid w:val="000D2140"/>
    <w:rsid w:val="000D62A1"/>
    <w:rsid w:val="000E0158"/>
    <w:rsid w:val="000E24CC"/>
    <w:rsid w:val="000E607E"/>
    <w:rsid w:val="000E77BF"/>
    <w:rsid w:val="000F672F"/>
    <w:rsid w:val="00101F0A"/>
    <w:rsid w:val="00101F10"/>
    <w:rsid w:val="00103712"/>
    <w:rsid w:val="00110873"/>
    <w:rsid w:val="00113AA7"/>
    <w:rsid w:val="00113DF1"/>
    <w:rsid w:val="00116E4B"/>
    <w:rsid w:val="00121475"/>
    <w:rsid w:val="001219D2"/>
    <w:rsid w:val="001232DF"/>
    <w:rsid w:val="001306CF"/>
    <w:rsid w:val="001359DD"/>
    <w:rsid w:val="001419B3"/>
    <w:rsid w:val="0014324F"/>
    <w:rsid w:val="00143942"/>
    <w:rsid w:val="0015122A"/>
    <w:rsid w:val="00152AA3"/>
    <w:rsid w:val="00153816"/>
    <w:rsid w:val="0016668E"/>
    <w:rsid w:val="00172844"/>
    <w:rsid w:val="001770B0"/>
    <w:rsid w:val="0018019E"/>
    <w:rsid w:val="00186804"/>
    <w:rsid w:val="00186E85"/>
    <w:rsid w:val="00190750"/>
    <w:rsid w:val="00190C98"/>
    <w:rsid w:val="00191FA2"/>
    <w:rsid w:val="00193A9F"/>
    <w:rsid w:val="001A0F5C"/>
    <w:rsid w:val="001A41FB"/>
    <w:rsid w:val="001B134C"/>
    <w:rsid w:val="001B1B84"/>
    <w:rsid w:val="001B2F0A"/>
    <w:rsid w:val="001B35FF"/>
    <w:rsid w:val="001B37B8"/>
    <w:rsid w:val="001C29A9"/>
    <w:rsid w:val="001C2FD7"/>
    <w:rsid w:val="001D117F"/>
    <w:rsid w:val="001D258E"/>
    <w:rsid w:val="001D75CD"/>
    <w:rsid w:val="001E2964"/>
    <w:rsid w:val="001F3426"/>
    <w:rsid w:val="001F3D51"/>
    <w:rsid w:val="001F4745"/>
    <w:rsid w:val="001F7DBC"/>
    <w:rsid w:val="00205B50"/>
    <w:rsid w:val="00206D6A"/>
    <w:rsid w:val="00212AF6"/>
    <w:rsid w:val="00216CFA"/>
    <w:rsid w:val="00217070"/>
    <w:rsid w:val="002175E3"/>
    <w:rsid w:val="00217D10"/>
    <w:rsid w:val="0022169E"/>
    <w:rsid w:val="0022524D"/>
    <w:rsid w:val="002326AF"/>
    <w:rsid w:val="0023371C"/>
    <w:rsid w:val="002359D8"/>
    <w:rsid w:val="00235E61"/>
    <w:rsid w:val="002376F2"/>
    <w:rsid w:val="002379AF"/>
    <w:rsid w:val="00244782"/>
    <w:rsid w:val="0025029A"/>
    <w:rsid w:val="00251B2C"/>
    <w:rsid w:val="002521C3"/>
    <w:rsid w:val="00255160"/>
    <w:rsid w:val="00260B05"/>
    <w:rsid w:val="002639F4"/>
    <w:rsid w:val="00273045"/>
    <w:rsid w:val="00273A91"/>
    <w:rsid w:val="002740F5"/>
    <w:rsid w:val="00274F9D"/>
    <w:rsid w:val="00277FF8"/>
    <w:rsid w:val="00284FD2"/>
    <w:rsid w:val="002A0C30"/>
    <w:rsid w:val="002A63D7"/>
    <w:rsid w:val="002B36C0"/>
    <w:rsid w:val="002B4B54"/>
    <w:rsid w:val="002B61A0"/>
    <w:rsid w:val="002C15E3"/>
    <w:rsid w:val="002C2829"/>
    <w:rsid w:val="002C2E9B"/>
    <w:rsid w:val="002C66A0"/>
    <w:rsid w:val="002C6D98"/>
    <w:rsid w:val="002C755E"/>
    <w:rsid w:val="002D0DD4"/>
    <w:rsid w:val="002E1AA1"/>
    <w:rsid w:val="002E1C6E"/>
    <w:rsid w:val="002E2378"/>
    <w:rsid w:val="002E4105"/>
    <w:rsid w:val="002E60DE"/>
    <w:rsid w:val="002F2AEC"/>
    <w:rsid w:val="002F3D67"/>
    <w:rsid w:val="002F6498"/>
    <w:rsid w:val="002F661E"/>
    <w:rsid w:val="00302A24"/>
    <w:rsid w:val="00311DB7"/>
    <w:rsid w:val="00313ACB"/>
    <w:rsid w:val="00314C89"/>
    <w:rsid w:val="00315B35"/>
    <w:rsid w:val="00315B9D"/>
    <w:rsid w:val="00317573"/>
    <w:rsid w:val="00320B52"/>
    <w:rsid w:val="00330408"/>
    <w:rsid w:val="00332D50"/>
    <w:rsid w:val="00332F43"/>
    <w:rsid w:val="00337C3C"/>
    <w:rsid w:val="003401E5"/>
    <w:rsid w:val="0034268E"/>
    <w:rsid w:val="00347DE4"/>
    <w:rsid w:val="00353913"/>
    <w:rsid w:val="003559AD"/>
    <w:rsid w:val="003612F0"/>
    <w:rsid w:val="00361BFC"/>
    <w:rsid w:val="0036633D"/>
    <w:rsid w:val="003719B0"/>
    <w:rsid w:val="00373016"/>
    <w:rsid w:val="00382FEF"/>
    <w:rsid w:val="003833D5"/>
    <w:rsid w:val="0038619A"/>
    <w:rsid w:val="0039345F"/>
    <w:rsid w:val="00397152"/>
    <w:rsid w:val="003A5D93"/>
    <w:rsid w:val="003A71A5"/>
    <w:rsid w:val="003B34A7"/>
    <w:rsid w:val="003B37E1"/>
    <w:rsid w:val="003B384B"/>
    <w:rsid w:val="003B7477"/>
    <w:rsid w:val="003D02C4"/>
    <w:rsid w:val="003D7D2B"/>
    <w:rsid w:val="003E6658"/>
    <w:rsid w:val="003E6EA9"/>
    <w:rsid w:val="003F3723"/>
    <w:rsid w:val="00400C24"/>
    <w:rsid w:val="00407B9E"/>
    <w:rsid w:val="0041167C"/>
    <w:rsid w:val="004119F2"/>
    <w:rsid w:val="00412D04"/>
    <w:rsid w:val="004143D6"/>
    <w:rsid w:val="004205DF"/>
    <w:rsid w:val="0042123D"/>
    <w:rsid w:val="00422EFE"/>
    <w:rsid w:val="00423FA7"/>
    <w:rsid w:val="004241F0"/>
    <w:rsid w:val="00424438"/>
    <w:rsid w:val="00432B1C"/>
    <w:rsid w:val="004373F6"/>
    <w:rsid w:val="00437C34"/>
    <w:rsid w:val="00437D9E"/>
    <w:rsid w:val="0044167F"/>
    <w:rsid w:val="0044479E"/>
    <w:rsid w:val="00445897"/>
    <w:rsid w:val="00450D5E"/>
    <w:rsid w:val="00451ACF"/>
    <w:rsid w:val="00453F0C"/>
    <w:rsid w:val="0045496C"/>
    <w:rsid w:val="004620C2"/>
    <w:rsid w:val="00462976"/>
    <w:rsid w:val="00463A3D"/>
    <w:rsid w:val="0047019E"/>
    <w:rsid w:val="00470261"/>
    <w:rsid w:val="00470619"/>
    <w:rsid w:val="00470883"/>
    <w:rsid w:val="00474D7D"/>
    <w:rsid w:val="004820AE"/>
    <w:rsid w:val="00483955"/>
    <w:rsid w:val="00486B37"/>
    <w:rsid w:val="00487404"/>
    <w:rsid w:val="004923AD"/>
    <w:rsid w:val="00492831"/>
    <w:rsid w:val="00494125"/>
    <w:rsid w:val="00496B14"/>
    <w:rsid w:val="004A066D"/>
    <w:rsid w:val="004A1196"/>
    <w:rsid w:val="004A494F"/>
    <w:rsid w:val="004B05A8"/>
    <w:rsid w:val="004B32F9"/>
    <w:rsid w:val="004B3FA6"/>
    <w:rsid w:val="004C1508"/>
    <w:rsid w:val="004C6535"/>
    <w:rsid w:val="004D5F8B"/>
    <w:rsid w:val="004D615F"/>
    <w:rsid w:val="004D6E39"/>
    <w:rsid w:val="004D73A5"/>
    <w:rsid w:val="004E0CCB"/>
    <w:rsid w:val="004F2A92"/>
    <w:rsid w:val="004F6A61"/>
    <w:rsid w:val="004F6B94"/>
    <w:rsid w:val="004F7A95"/>
    <w:rsid w:val="0051136B"/>
    <w:rsid w:val="00513D5B"/>
    <w:rsid w:val="005153E1"/>
    <w:rsid w:val="005204B9"/>
    <w:rsid w:val="00521848"/>
    <w:rsid w:val="00521D69"/>
    <w:rsid w:val="005235A8"/>
    <w:rsid w:val="00527E76"/>
    <w:rsid w:val="00532705"/>
    <w:rsid w:val="005342F1"/>
    <w:rsid w:val="00546A79"/>
    <w:rsid w:val="00546FC7"/>
    <w:rsid w:val="00547600"/>
    <w:rsid w:val="00551AC1"/>
    <w:rsid w:val="00554BF7"/>
    <w:rsid w:val="00556AEE"/>
    <w:rsid w:val="005572AC"/>
    <w:rsid w:val="0055738B"/>
    <w:rsid w:val="005709A8"/>
    <w:rsid w:val="00570E30"/>
    <w:rsid w:val="005722FA"/>
    <w:rsid w:val="00573C70"/>
    <w:rsid w:val="00577D3D"/>
    <w:rsid w:val="005812AD"/>
    <w:rsid w:val="00593BC1"/>
    <w:rsid w:val="005976A3"/>
    <w:rsid w:val="005A0EF4"/>
    <w:rsid w:val="005A1A98"/>
    <w:rsid w:val="005A28C4"/>
    <w:rsid w:val="005A4807"/>
    <w:rsid w:val="005A7B46"/>
    <w:rsid w:val="005B1573"/>
    <w:rsid w:val="005B16BA"/>
    <w:rsid w:val="005B28AA"/>
    <w:rsid w:val="005B5E62"/>
    <w:rsid w:val="005C1995"/>
    <w:rsid w:val="005C2CE4"/>
    <w:rsid w:val="005C37D1"/>
    <w:rsid w:val="005C7329"/>
    <w:rsid w:val="005D1ABC"/>
    <w:rsid w:val="005D3560"/>
    <w:rsid w:val="005E1121"/>
    <w:rsid w:val="005E4824"/>
    <w:rsid w:val="005E6ABC"/>
    <w:rsid w:val="005E7E69"/>
    <w:rsid w:val="005F2208"/>
    <w:rsid w:val="005F25F9"/>
    <w:rsid w:val="005F31A0"/>
    <w:rsid w:val="005F5D61"/>
    <w:rsid w:val="006023CC"/>
    <w:rsid w:val="00603BAD"/>
    <w:rsid w:val="0060471A"/>
    <w:rsid w:val="006074A3"/>
    <w:rsid w:val="00614647"/>
    <w:rsid w:val="00614F55"/>
    <w:rsid w:val="00620C8F"/>
    <w:rsid w:val="0062145E"/>
    <w:rsid w:val="006223CA"/>
    <w:rsid w:val="00626AEA"/>
    <w:rsid w:val="006353DA"/>
    <w:rsid w:val="00642C88"/>
    <w:rsid w:val="00643D11"/>
    <w:rsid w:val="00646525"/>
    <w:rsid w:val="00650557"/>
    <w:rsid w:val="006521C4"/>
    <w:rsid w:val="00661756"/>
    <w:rsid w:val="00662442"/>
    <w:rsid w:val="00663CCD"/>
    <w:rsid w:val="006670DB"/>
    <w:rsid w:val="0067094E"/>
    <w:rsid w:val="0067131F"/>
    <w:rsid w:val="006738CC"/>
    <w:rsid w:val="00674009"/>
    <w:rsid w:val="00674109"/>
    <w:rsid w:val="00675653"/>
    <w:rsid w:val="0068024B"/>
    <w:rsid w:val="0068149A"/>
    <w:rsid w:val="00682571"/>
    <w:rsid w:val="00683F5C"/>
    <w:rsid w:val="00685304"/>
    <w:rsid w:val="00685404"/>
    <w:rsid w:val="00686F59"/>
    <w:rsid w:val="00693DE3"/>
    <w:rsid w:val="006954FC"/>
    <w:rsid w:val="006955E0"/>
    <w:rsid w:val="006970CA"/>
    <w:rsid w:val="00697C76"/>
    <w:rsid w:val="006A066D"/>
    <w:rsid w:val="006A65D1"/>
    <w:rsid w:val="006A6949"/>
    <w:rsid w:val="006A6E16"/>
    <w:rsid w:val="006A748F"/>
    <w:rsid w:val="006B134D"/>
    <w:rsid w:val="006B3223"/>
    <w:rsid w:val="006C68A6"/>
    <w:rsid w:val="006D43DC"/>
    <w:rsid w:val="006E0660"/>
    <w:rsid w:val="006E3925"/>
    <w:rsid w:val="006E4EA1"/>
    <w:rsid w:val="006E5B80"/>
    <w:rsid w:val="006F518E"/>
    <w:rsid w:val="006F6939"/>
    <w:rsid w:val="006F7BED"/>
    <w:rsid w:val="00700443"/>
    <w:rsid w:val="00700A18"/>
    <w:rsid w:val="0070165B"/>
    <w:rsid w:val="00702F47"/>
    <w:rsid w:val="007101C4"/>
    <w:rsid w:val="0071092D"/>
    <w:rsid w:val="00711D02"/>
    <w:rsid w:val="00715323"/>
    <w:rsid w:val="00716E4D"/>
    <w:rsid w:val="007171F6"/>
    <w:rsid w:val="00717D85"/>
    <w:rsid w:val="00720C33"/>
    <w:rsid w:val="00720E49"/>
    <w:rsid w:val="00730262"/>
    <w:rsid w:val="00731AA5"/>
    <w:rsid w:val="00734B10"/>
    <w:rsid w:val="0074245A"/>
    <w:rsid w:val="007427FC"/>
    <w:rsid w:val="00743C69"/>
    <w:rsid w:val="00743E5A"/>
    <w:rsid w:val="00746DAC"/>
    <w:rsid w:val="00747BB3"/>
    <w:rsid w:val="007502BF"/>
    <w:rsid w:val="00751CC5"/>
    <w:rsid w:val="007527E7"/>
    <w:rsid w:val="007553B4"/>
    <w:rsid w:val="007554D1"/>
    <w:rsid w:val="00761BF3"/>
    <w:rsid w:val="007659B2"/>
    <w:rsid w:val="00771D17"/>
    <w:rsid w:val="00784705"/>
    <w:rsid w:val="0079376F"/>
    <w:rsid w:val="00795F1C"/>
    <w:rsid w:val="007A023B"/>
    <w:rsid w:val="007A4B29"/>
    <w:rsid w:val="007A761D"/>
    <w:rsid w:val="007B1E94"/>
    <w:rsid w:val="007B2848"/>
    <w:rsid w:val="007B5785"/>
    <w:rsid w:val="007C4159"/>
    <w:rsid w:val="007D0F45"/>
    <w:rsid w:val="007D24B3"/>
    <w:rsid w:val="007D3405"/>
    <w:rsid w:val="007D52B8"/>
    <w:rsid w:val="007D592D"/>
    <w:rsid w:val="007E4340"/>
    <w:rsid w:val="007E4D6D"/>
    <w:rsid w:val="007E7CB9"/>
    <w:rsid w:val="007F3857"/>
    <w:rsid w:val="007F5B1E"/>
    <w:rsid w:val="007F6E86"/>
    <w:rsid w:val="00802003"/>
    <w:rsid w:val="00803F35"/>
    <w:rsid w:val="00805A6B"/>
    <w:rsid w:val="0081631A"/>
    <w:rsid w:val="0081765F"/>
    <w:rsid w:val="00817912"/>
    <w:rsid w:val="00822D0C"/>
    <w:rsid w:val="00824118"/>
    <w:rsid w:val="00826795"/>
    <w:rsid w:val="008279AC"/>
    <w:rsid w:val="00831698"/>
    <w:rsid w:val="00831975"/>
    <w:rsid w:val="00831A33"/>
    <w:rsid w:val="008334AB"/>
    <w:rsid w:val="008336E1"/>
    <w:rsid w:val="00834198"/>
    <w:rsid w:val="00834574"/>
    <w:rsid w:val="0083562D"/>
    <w:rsid w:val="0083734D"/>
    <w:rsid w:val="008406F1"/>
    <w:rsid w:val="00841B14"/>
    <w:rsid w:val="008434FA"/>
    <w:rsid w:val="00843605"/>
    <w:rsid w:val="00850F47"/>
    <w:rsid w:val="00853C08"/>
    <w:rsid w:val="00854E21"/>
    <w:rsid w:val="00856A28"/>
    <w:rsid w:val="008600D0"/>
    <w:rsid w:val="00860586"/>
    <w:rsid w:val="00861E34"/>
    <w:rsid w:val="00862553"/>
    <w:rsid w:val="00862EAD"/>
    <w:rsid w:val="00863E05"/>
    <w:rsid w:val="00866E43"/>
    <w:rsid w:val="008731A6"/>
    <w:rsid w:val="00873D53"/>
    <w:rsid w:val="008800ED"/>
    <w:rsid w:val="00883955"/>
    <w:rsid w:val="00883A57"/>
    <w:rsid w:val="008932E4"/>
    <w:rsid w:val="00896C25"/>
    <w:rsid w:val="008A1A15"/>
    <w:rsid w:val="008A5C32"/>
    <w:rsid w:val="008B0327"/>
    <w:rsid w:val="008B0F90"/>
    <w:rsid w:val="008B55FA"/>
    <w:rsid w:val="008B606D"/>
    <w:rsid w:val="008C2641"/>
    <w:rsid w:val="008C75E9"/>
    <w:rsid w:val="008D1F96"/>
    <w:rsid w:val="008D3EEA"/>
    <w:rsid w:val="008D6460"/>
    <w:rsid w:val="008D7479"/>
    <w:rsid w:val="008D7711"/>
    <w:rsid w:val="008D79A0"/>
    <w:rsid w:val="008E357E"/>
    <w:rsid w:val="008E7BAB"/>
    <w:rsid w:val="008F1541"/>
    <w:rsid w:val="008F1670"/>
    <w:rsid w:val="008F1DF6"/>
    <w:rsid w:val="008F1F89"/>
    <w:rsid w:val="008F5780"/>
    <w:rsid w:val="008F5B3D"/>
    <w:rsid w:val="00902012"/>
    <w:rsid w:val="009037E7"/>
    <w:rsid w:val="0090578F"/>
    <w:rsid w:val="00906587"/>
    <w:rsid w:val="009145CF"/>
    <w:rsid w:val="00916939"/>
    <w:rsid w:val="009211B8"/>
    <w:rsid w:val="009275A4"/>
    <w:rsid w:val="009325F1"/>
    <w:rsid w:val="00933743"/>
    <w:rsid w:val="00934CBA"/>
    <w:rsid w:val="00934E4D"/>
    <w:rsid w:val="009352D1"/>
    <w:rsid w:val="00937BB5"/>
    <w:rsid w:val="0094396A"/>
    <w:rsid w:val="00952D39"/>
    <w:rsid w:val="0095346F"/>
    <w:rsid w:val="009537B0"/>
    <w:rsid w:val="009565F8"/>
    <w:rsid w:val="00962D4E"/>
    <w:rsid w:val="00963FB7"/>
    <w:rsid w:val="00964EE6"/>
    <w:rsid w:val="0096615C"/>
    <w:rsid w:val="00976568"/>
    <w:rsid w:val="00977668"/>
    <w:rsid w:val="00977ACA"/>
    <w:rsid w:val="00982254"/>
    <w:rsid w:val="00984420"/>
    <w:rsid w:val="009A5261"/>
    <w:rsid w:val="009B50A9"/>
    <w:rsid w:val="009B54DE"/>
    <w:rsid w:val="009B615D"/>
    <w:rsid w:val="009C0005"/>
    <w:rsid w:val="009C1027"/>
    <w:rsid w:val="009C1EAD"/>
    <w:rsid w:val="009C34AB"/>
    <w:rsid w:val="009C6BCC"/>
    <w:rsid w:val="009D2333"/>
    <w:rsid w:val="009E024F"/>
    <w:rsid w:val="009E3110"/>
    <w:rsid w:val="009E520B"/>
    <w:rsid w:val="009E7B2E"/>
    <w:rsid w:val="009E7F0E"/>
    <w:rsid w:val="009F5C33"/>
    <w:rsid w:val="009F5EEC"/>
    <w:rsid w:val="009F6054"/>
    <w:rsid w:val="009F7F02"/>
    <w:rsid w:val="00A007BC"/>
    <w:rsid w:val="00A02DBA"/>
    <w:rsid w:val="00A04C94"/>
    <w:rsid w:val="00A05AD6"/>
    <w:rsid w:val="00A073A9"/>
    <w:rsid w:val="00A076CE"/>
    <w:rsid w:val="00A12781"/>
    <w:rsid w:val="00A13265"/>
    <w:rsid w:val="00A16A61"/>
    <w:rsid w:val="00A20EDA"/>
    <w:rsid w:val="00A21C68"/>
    <w:rsid w:val="00A21F19"/>
    <w:rsid w:val="00A23B37"/>
    <w:rsid w:val="00A31D15"/>
    <w:rsid w:val="00A345BB"/>
    <w:rsid w:val="00A3509A"/>
    <w:rsid w:val="00A365F7"/>
    <w:rsid w:val="00A37C3A"/>
    <w:rsid w:val="00A454DA"/>
    <w:rsid w:val="00A601B3"/>
    <w:rsid w:val="00A60DAC"/>
    <w:rsid w:val="00A65BDF"/>
    <w:rsid w:val="00A666F8"/>
    <w:rsid w:val="00A7724F"/>
    <w:rsid w:val="00A82089"/>
    <w:rsid w:val="00A824B5"/>
    <w:rsid w:val="00A903D2"/>
    <w:rsid w:val="00A90786"/>
    <w:rsid w:val="00A926E4"/>
    <w:rsid w:val="00A96519"/>
    <w:rsid w:val="00AA1453"/>
    <w:rsid w:val="00AA5A5A"/>
    <w:rsid w:val="00AA63D6"/>
    <w:rsid w:val="00AB326A"/>
    <w:rsid w:val="00AB7747"/>
    <w:rsid w:val="00AC4F6E"/>
    <w:rsid w:val="00AC5145"/>
    <w:rsid w:val="00AD2F2B"/>
    <w:rsid w:val="00AE3242"/>
    <w:rsid w:val="00AE3F93"/>
    <w:rsid w:val="00AE768D"/>
    <w:rsid w:val="00AF0A91"/>
    <w:rsid w:val="00AF594F"/>
    <w:rsid w:val="00B0002F"/>
    <w:rsid w:val="00B03028"/>
    <w:rsid w:val="00B034F1"/>
    <w:rsid w:val="00B064AD"/>
    <w:rsid w:val="00B0722F"/>
    <w:rsid w:val="00B14004"/>
    <w:rsid w:val="00B209A9"/>
    <w:rsid w:val="00B213F7"/>
    <w:rsid w:val="00B215E4"/>
    <w:rsid w:val="00B24332"/>
    <w:rsid w:val="00B257BC"/>
    <w:rsid w:val="00B30F97"/>
    <w:rsid w:val="00B34EE3"/>
    <w:rsid w:val="00B365E6"/>
    <w:rsid w:val="00B427A9"/>
    <w:rsid w:val="00B43B34"/>
    <w:rsid w:val="00B45DD8"/>
    <w:rsid w:val="00B46D79"/>
    <w:rsid w:val="00B534A8"/>
    <w:rsid w:val="00B545CF"/>
    <w:rsid w:val="00B57F3D"/>
    <w:rsid w:val="00B6342C"/>
    <w:rsid w:val="00B64FCC"/>
    <w:rsid w:val="00B70D6D"/>
    <w:rsid w:val="00B744E3"/>
    <w:rsid w:val="00B7485D"/>
    <w:rsid w:val="00B773F3"/>
    <w:rsid w:val="00B77B31"/>
    <w:rsid w:val="00B77CB3"/>
    <w:rsid w:val="00B8058E"/>
    <w:rsid w:val="00B8073A"/>
    <w:rsid w:val="00B810D2"/>
    <w:rsid w:val="00B82252"/>
    <w:rsid w:val="00B853A8"/>
    <w:rsid w:val="00B9377A"/>
    <w:rsid w:val="00B96ACB"/>
    <w:rsid w:val="00BA05D9"/>
    <w:rsid w:val="00BA0A3F"/>
    <w:rsid w:val="00BA1438"/>
    <w:rsid w:val="00BA4488"/>
    <w:rsid w:val="00BA6398"/>
    <w:rsid w:val="00BA6A85"/>
    <w:rsid w:val="00BA752F"/>
    <w:rsid w:val="00BC12CC"/>
    <w:rsid w:val="00BC33F9"/>
    <w:rsid w:val="00BC7A03"/>
    <w:rsid w:val="00BD1241"/>
    <w:rsid w:val="00BD3334"/>
    <w:rsid w:val="00BE4878"/>
    <w:rsid w:val="00BE4EF7"/>
    <w:rsid w:val="00BE5117"/>
    <w:rsid w:val="00BE533F"/>
    <w:rsid w:val="00BE66CC"/>
    <w:rsid w:val="00BF4642"/>
    <w:rsid w:val="00BF5D61"/>
    <w:rsid w:val="00BF77B4"/>
    <w:rsid w:val="00C01423"/>
    <w:rsid w:val="00C03D35"/>
    <w:rsid w:val="00C06089"/>
    <w:rsid w:val="00C06341"/>
    <w:rsid w:val="00C06CD9"/>
    <w:rsid w:val="00C1015C"/>
    <w:rsid w:val="00C10A81"/>
    <w:rsid w:val="00C146B8"/>
    <w:rsid w:val="00C15E56"/>
    <w:rsid w:val="00C17122"/>
    <w:rsid w:val="00C21B0E"/>
    <w:rsid w:val="00C21E5B"/>
    <w:rsid w:val="00C25C4F"/>
    <w:rsid w:val="00C25EE2"/>
    <w:rsid w:val="00C36403"/>
    <w:rsid w:val="00C43CF4"/>
    <w:rsid w:val="00C4492E"/>
    <w:rsid w:val="00C44B1D"/>
    <w:rsid w:val="00C45EE9"/>
    <w:rsid w:val="00C463F6"/>
    <w:rsid w:val="00C51F99"/>
    <w:rsid w:val="00C53475"/>
    <w:rsid w:val="00C5583C"/>
    <w:rsid w:val="00C62B1B"/>
    <w:rsid w:val="00C63463"/>
    <w:rsid w:val="00C65152"/>
    <w:rsid w:val="00C71410"/>
    <w:rsid w:val="00C91FAD"/>
    <w:rsid w:val="00C95E40"/>
    <w:rsid w:val="00CB0951"/>
    <w:rsid w:val="00CB2E2E"/>
    <w:rsid w:val="00CB5AE9"/>
    <w:rsid w:val="00CC4450"/>
    <w:rsid w:val="00CC4D53"/>
    <w:rsid w:val="00CC5378"/>
    <w:rsid w:val="00CC66CD"/>
    <w:rsid w:val="00CC7AAF"/>
    <w:rsid w:val="00CE0E18"/>
    <w:rsid w:val="00CE5292"/>
    <w:rsid w:val="00CF2E01"/>
    <w:rsid w:val="00CF3D1E"/>
    <w:rsid w:val="00D00BF4"/>
    <w:rsid w:val="00D01222"/>
    <w:rsid w:val="00D1027F"/>
    <w:rsid w:val="00D104EA"/>
    <w:rsid w:val="00D11D92"/>
    <w:rsid w:val="00D13098"/>
    <w:rsid w:val="00D158C0"/>
    <w:rsid w:val="00D236AF"/>
    <w:rsid w:val="00D27335"/>
    <w:rsid w:val="00D34B0C"/>
    <w:rsid w:val="00D35385"/>
    <w:rsid w:val="00D36DF6"/>
    <w:rsid w:val="00D4123C"/>
    <w:rsid w:val="00D431DD"/>
    <w:rsid w:val="00D443B5"/>
    <w:rsid w:val="00D47D99"/>
    <w:rsid w:val="00D50087"/>
    <w:rsid w:val="00D520C4"/>
    <w:rsid w:val="00D564E7"/>
    <w:rsid w:val="00D708DE"/>
    <w:rsid w:val="00D72793"/>
    <w:rsid w:val="00D77814"/>
    <w:rsid w:val="00D77F68"/>
    <w:rsid w:val="00D8267F"/>
    <w:rsid w:val="00D8372A"/>
    <w:rsid w:val="00D8393F"/>
    <w:rsid w:val="00D84997"/>
    <w:rsid w:val="00D84EC9"/>
    <w:rsid w:val="00D902F7"/>
    <w:rsid w:val="00D94FC1"/>
    <w:rsid w:val="00D9679B"/>
    <w:rsid w:val="00D96CEA"/>
    <w:rsid w:val="00DA72AE"/>
    <w:rsid w:val="00DB04DB"/>
    <w:rsid w:val="00DB3E0B"/>
    <w:rsid w:val="00DB4263"/>
    <w:rsid w:val="00DC1A9E"/>
    <w:rsid w:val="00DC4C1C"/>
    <w:rsid w:val="00DD2210"/>
    <w:rsid w:val="00DD2B16"/>
    <w:rsid w:val="00DD49E8"/>
    <w:rsid w:val="00DD7443"/>
    <w:rsid w:val="00DE030E"/>
    <w:rsid w:val="00DE2278"/>
    <w:rsid w:val="00DE48F9"/>
    <w:rsid w:val="00DF036B"/>
    <w:rsid w:val="00DF1564"/>
    <w:rsid w:val="00DF4209"/>
    <w:rsid w:val="00DF7C43"/>
    <w:rsid w:val="00E00104"/>
    <w:rsid w:val="00E01BBB"/>
    <w:rsid w:val="00E02739"/>
    <w:rsid w:val="00E035FC"/>
    <w:rsid w:val="00E0413D"/>
    <w:rsid w:val="00E04B6F"/>
    <w:rsid w:val="00E0629A"/>
    <w:rsid w:val="00E0662F"/>
    <w:rsid w:val="00E0789B"/>
    <w:rsid w:val="00E14E84"/>
    <w:rsid w:val="00E2031E"/>
    <w:rsid w:val="00E30247"/>
    <w:rsid w:val="00E33B92"/>
    <w:rsid w:val="00E36842"/>
    <w:rsid w:val="00E402F5"/>
    <w:rsid w:val="00E41D21"/>
    <w:rsid w:val="00E427C9"/>
    <w:rsid w:val="00E45250"/>
    <w:rsid w:val="00E45DC1"/>
    <w:rsid w:val="00E666ED"/>
    <w:rsid w:val="00E6698E"/>
    <w:rsid w:val="00E6772A"/>
    <w:rsid w:val="00E70008"/>
    <w:rsid w:val="00E84CCD"/>
    <w:rsid w:val="00E850DF"/>
    <w:rsid w:val="00E87EBD"/>
    <w:rsid w:val="00E924EB"/>
    <w:rsid w:val="00E94038"/>
    <w:rsid w:val="00E963D9"/>
    <w:rsid w:val="00E96EDB"/>
    <w:rsid w:val="00E97AA5"/>
    <w:rsid w:val="00E97B51"/>
    <w:rsid w:val="00EA12C4"/>
    <w:rsid w:val="00EA199F"/>
    <w:rsid w:val="00EA2A97"/>
    <w:rsid w:val="00EA37D8"/>
    <w:rsid w:val="00EB33E3"/>
    <w:rsid w:val="00EB71E8"/>
    <w:rsid w:val="00EC0361"/>
    <w:rsid w:val="00EC057E"/>
    <w:rsid w:val="00EC104F"/>
    <w:rsid w:val="00EC7496"/>
    <w:rsid w:val="00ED3CDE"/>
    <w:rsid w:val="00EE06D1"/>
    <w:rsid w:val="00EE1077"/>
    <w:rsid w:val="00EE265D"/>
    <w:rsid w:val="00EE63DC"/>
    <w:rsid w:val="00EF4EDA"/>
    <w:rsid w:val="00EF50D8"/>
    <w:rsid w:val="00F0221E"/>
    <w:rsid w:val="00F02540"/>
    <w:rsid w:val="00F02CED"/>
    <w:rsid w:val="00F1065E"/>
    <w:rsid w:val="00F119F7"/>
    <w:rsid w:val="00F12F04"/>
    <w:rsid w:val="00F1495F"/>
    <w:rsid w:val="00F16115"/>
    <w:rsid w:val="00F22C43"/>
    <w:rsid w:val="00F24337"/>
    <w:rsid w:val="00F26CC8"/>
    <w:rsid w:val="00F33798"/>
    <w:rsid w:val="00F33E0F"/>
    <w:rsid w:val="00F37876"/>
    <w:rsid w:val="00F42985"/>
    <w:rsid w:val="00F43AB6"/>
    <w:rsid w:val="00F47554"/>
    <w:rsid w:val="00F51C0B"/>
    <w:rsid w:val="00F5519D"/>
    <w:rsid w:val="00F561CF"/>
    <w:rsid w:val="00F62ACE"/>
    <w:rsid w:val="00F67D28"/>
    <w:rsid w:val="00F67E44"/>
    <w:rsid w:val="00F76A20"/>
    <w:rsid w:val="00F85134"/>
    <w:rsid w:val="00F96BA3"/>
    <w:rsid w:val="00FA0039"/>
    <w:rsid w:val="00FA722B"/>
    <w:rsid w:val="00FA7650"/>
    <w:rsid w:val="00FB0E62"/>
    <w:rsid w:val="00FB4DA5"/>
    <w:rsid w:val="00FC0E77"/>
    <w:rsid w:val="00FC2871"/>
    <w:rsid w:val="00FC5228"/>
    <w:rsid w:val="00FC76C9"/>
    <w:rsid w:val="00FD00DD"/>
    <w:rsid w:val="00FD0CAB"/>
    <w:rsid w:val="00FD1D39"/>
    <w:rsid w:val="00FD6ABF"/>
    <w:rsid w:val="00FD7B5D"/>
    <w:rsid w:val="00FF2C2C"/>
    <w:rsid w:val="00FF5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3446B0"/>
  <w15:docId w15:val="{3ED77CD5-0369-4DFB-9F68-2253F3C1D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5709A8"/>
    <w:pPr>
      <w:widowControl w:val="0"/>
      <w:jc w:val="both"/>
    </w:pPr>
    <w:rPr>
      <w:rFonts w:ascii="Calibri" w:eastAsia="SimSun" w:hAnsi="Calibri" w:cs="Times New Roman"/>
    </w:rPr>
  </w:style>
  <w:style w:type="paragraph" w:styleId="1">
    <w:name w:val="heading 1"/>
    <w:basedOn w:val="a"/>
    <w:link w:val="10"/>
    <w:uiPriority w:val="9"/>
    <w:qFormat/>
    <w:rsid w:val="00E45250"/>
    <w:pPr>
      <w:widowControl/>
      <w:spacing w:before="100" w:beforeAutospacing="1" w:after="100" w:afterAutospacing="1"/>
      <w:jc w:val="left"/>
      <w:outlineLvl w:val="0"/>
    </w:pPr>
    <w:rPr>
      <w:rFonts w:ascii="SimSun" w:hAnsi="SimSun" w:cs="SimSu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09A8"/>
    <w:pPr>
      <w:pBdr>
        <w:bottom w:val="single" w:sz="6" w:space="1" w:color="auto"/>
      </w:pBdr>
      <w:tabs>
        <w:tab w:val="center" w:pos="4252"/>
        <w:tab w:val="right" w:pos="8504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ヘッダー (文字)"/>
    <w:basedOn w:val="a0"/>
    <w:link w:val="a3"/>
    <w:uiPriority w:val="99"/>
    <w:rsid w:val="005709A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709A8"/>
    <w:pPr>
      <w:tabs>
        <w:tab w:val="center" w:pos="4252"/>
        <w:tab w:val="right" w:pos="8504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フッター (文字)"/>
    <w:basedOn w:val="a0"/>
    <w:link w:val="a5"/>
    <w:uiPriority w:val="99"/>
    <w:rsid w:val="005709A8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5709A8"/>
  </w:style>
  <w:style w:type="character" w:styleId="a8">
    <w:name w:val="Placeholder Text"/>
    <w:basedOn w:val="a0"/>
    <w:uiPriority w:val="99"/>
    <w:semiHidden/>
    <w:rsid w:val="00F561CF"/>
    <w:rPr>
      <w:color w:val="808080"/>
    </w:rPr>
  </w:style>
  <w:style w:type="paragraph" w:customStyle="1" w:styleId="11">
    <w:name w:val="リスト段落1"/>
    <w:basedOn w:val="a"/>
    <w:rsid w:val="00E84CCD"/>
    <w:pPr>
      <w:ind w:firstLineChars="200" w:firstLine="420"/>
    </w:pPr>
  </w:style>
  <w:style w:type="paragraph" w:styleId="a9">
    <w:name w:val="List Paragraph"/>
    <w:basedOn w:val="a"/>
    <w:uiPriority w:val="34"/>
    <w:qFormat/>
    <w:rsid w:val="00EC104F"/>
    <w:pPr>
      <w:ind w:firstLineChars="200" w:firstLine="420"/>
    </w:pPr>
  </w:style>
  <w:style w:type="character" w:styleId="aa">
    <w:name w:val="Hyperlink"/>
    <w:basedOn w:val="a0"/>
    <w:uiPriority w:val="99"/>
    <w:semiHidden/>
    <w:unhideWhenUsed/>
    <w:rsid w:val="00EC104F"/>
    <w:rPr>
      <w:color w:val="0000FF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DF7C43"/>
    <w:rPr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DF7C43"/>
    <w:rPr>
      <w:rFonts w:ascii="Calibri" w:eastAsia="SimSun" w:hAnsi="Calibri" w:cs="Times New Roman"/>
      <w:sz w:val="18"/>
      <w:szCs w:val="18"/>
    </w:rPr>
  </w:style>
  <w:style w:type="table" w:styleId="ad">
    <w:name w:val="Table Grid"/>
    <w:basedOn w:val="a1"/>
    <w:uiPriority w:val="39"/>
    <w:rsid w:val="002C6D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sid w:val="00CB5AE9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CB5AE9"/>
    <w:pPr>
      <w:jc w:val="left"/>
    </w:pPr>
  </w:style>
  <w:style w:type="character" w:customStyle="1" w:styleId="af0">
    <w:name w:val="コメント文字列 (文字)"/>
    <w:basedOn w:val="a0"/>
    <w:link w:val="af"/>
    <w:uiPriority w:val="99"/>
    <w:rsid w:val="00CB5AE9"/>
    <w:rPr>
      <w:rFonts w:ascii="Calibri" w:eastAsia="SimSun" w:hAnsi="Calibri" w:cs="Times New Roman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CB5AE9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CB5AE9"/>
    <w:rPr>
      <w:rFonts w:ascii="Calibri" w:eastAsia="SimSun" w:hAnsi="Calibri" w:cs="Times New Roman"/>
      <w:b/>
      <w:bCs/>
    </w:rPr>
  </w:style>
  <w:style w:type="character" w:customStyle="1" w:styleId="10">
    <w:name w:val="見出し 1 (文字)"/>
    <w:basedOn w:val="a0"/>
    <w:link w:val="1"/>
    <w:uiPriority w:val="9"/>
    <w:rsid w:val="00E45250"/>
    <w:rPr>
      <w:rFonts w:ascii="SimSun" w:eastAsia="SimSun" w:hAnsi="SimSun" w:cs="SimSu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B0953-D93A-4BDB-AD2C-9E0B92CD8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r</dc:creator>
  <cp:lastModifiedBy>高橋 昌志</cp:lastModifiedBy>
  <cp:revision>58</cp:revision>
  <dcterms:created xsi:type="dcterms:W3CDTF">2019-10-10T23:00:00Z</dcterms:created>
  <dcterms:modified xsi:type="dcterms:W3CDTF">2021-06-20T06:06:00Z</dcterms:modified>
</cp:coreProperties>
</file>